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0" w:name="internship-application-letter"/>
    <w:p>
      <w:pPr>
        <w:pStyle w:val="Heading1"/>
      </w:pPr>
      <w:r>
        <w:t xml:space="preserve">INTERNSHIP APPLICATION LETTER</w:t>
      </w:r>
    </w:p>
    <w:p>
      <w:pPr>
        <w:pStyle w:val="FirstParagraph"/>
      </w:pPr>
      <w:r>
        <w:t xml:space="preserve">FOR POLICE OFFICER TRAINING PROGRAM</w:t>
      </w:r>
      <w:r>
        <w:br/>
      </w:r>
      <w:r>
        <w:t xml:space="preserve">MANILA POLICE DISTRICT, PHILIPPINE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June 15, 2024</w:t>
      </w:r>
    </w:p>
    <w:p>
      <w:pPr>
        <w:pStyle w:val="BodyText"/>
      </w:pPr>
      <w:r>
        <w:t xml:space="preserve">The Chief of Police</w:t>
      </w:r>
      <w:r>
        <w:br/>
      </w:r>
      <w:r>
        <w:t xml:space="preserve">Manila Police District</w:t>
      </w:r>
      <w:r>
        <w:br/>
      </w:r>
      <w:r>
        <w:t xml:space="preserve">Paseo de Roxas, Ermita</w:t>
      </w:r>
      <w:r>
        <w:br/>
      </w:r>
      <w:r>
        <w:t xml:space="preserve">Manila, Metro Manila</w:t>
      </w:r>
      <w:r>
        <w:br/>
      </w:r>
      <w:r>
        <w:t xml:space="preserve">Philippines 1000</w:t>
      </w:r>
    </w:p>
    <w:bookmarkStart w:id="21" w:name="X82e8fc84810e46977d9bd387ef00ab587717dd5"/>
    <w:p>
      <w:pPr>
        <w:pStyle w:val="Heading2"/>
      </w:pPr>
      <w:r>
        <w:t xml:space="preserve">SUBJECT: INTERNSHIP APPLICATION FOR POLICE OFFICER TRAINING PROGRAM</w:t>
      </w:r>
    </w:p>
    <w:bookmarkEnd w:id="21"/>
    <w:p>
      <w:pPr>
        <w:pStyle w:val="FirstParagraph"/>
      </w:pPr>
      <w:r>
        <w:t xml:space="preserve">To the Esteemed Leadership of the Manila Police District:</w:t>
      </w:r>
    </w:p>
    <w:p>
      <w:pPr>
        <w:pStyle w:val="BodyText"/>
      </w:pPr>
      <w:r>
        <w:t xml:space="preserve">With profound respect for the noble service of law enforcement in our nation and deep admiration for the operational excellence demonstrated by the Manila Police District, I am writing to formally submit my Internship Application Letter seeking an opportunity to contribute as a trainee Police Officer within your esteemed organization. As a dedicated student of Criminal Justice at the University of the Philippines Diliman with a focus on community policing strategies, I have long aspired to serve in one of the most challenging and vital urban environments in Southeast Asia – the vibrant, complex metropolis of Manila. This Internship Application Letter represents not merely an application, but a solemn commitment to embrace the demanding yet rewarding path of public service that defines Philippine law enforcement.</w:t>
      </w:r>
    </w:p>
    <w:p>
      <w:pPr>
        <w:pStyle w:val="BodyText"/>
      </w:pPr>
      <w:r>
        <w:t xml:space="preserve">My academic journey has been meticulously designed to prepare me for this critical role. I have completed coursework in Philippine Criminal Law, Police Psychology, Crisis Intervention Strategies, and Community Oriented Policing Systems with distinction. My thesis on "Integrating Technology in Neighborhood Watch Programs for Manila's Informal Settlements" received commendation from the UP College of Law for its practical applicability to our nation's urban challenges. However, I understand that true police professionalism transcends textbooks – it is forged through real-world experience within communities like those served by the Manila Police District. The dynamic nature of Manila, with its dense population centers, historical sites, bustling markets, and evolving security landscape, presents an unparalleled laboratory for developing the tactical acumen and community sensitivity required of modern Philippine officers.</w:t>
      </w:r>
    </w:p>
    <w:p>
      <w:pPr>
        <w:pStyle w:val="BodyText"/>
      </w:pPr>
      <w:r>
        <w:t xml:space="preserve">What distinguishes my application is my profound understanding of Manila's unique socio-political fabric. Having volunteered with the "Barangay Sa Puso" initiative in Tondo for over 18 months, I have witnessed firsthand the intricate relationship between police presence and community trust. I assisted in organizing neighborhood safety workshops addressing issues like petty theft in Divisoria markets and youth gang prevention near the Pasig River. These experiences taught me that effective policing in Manila requires cultural intelligence – knowing when to deploy firmness during festival chaos on Rizal Park, or when compassionate engagement is needed for displaced families near the National Capital Region's flood zones. This contextual awareness aligns precisely with the Philippine National Police's "People-Police Partnership" doctrine, which I have studied extensively as part of my academic preparation.</w:t>
      </w:r>
    </w:p>
    <w:p>
      <w:pPr>
        <w:pStyle w:val="BodyText"/>
      </w:pPr>
      <w:r>
        <w:t xml:space="preserve">I am particularly drawn to the Manila Police District's innovative approaches that mirror national initiatives like PNP Community Policing 2030. The district's specialized units addressing cybercrime in Quezon City, traffic management during Holy Week processions, and crisis response for MRT commuters demonstrate the sophisticated operational framework I wish to learn under direct supervision. My proficiency in Filipino (Cebuano dialect also spoken) and English will facilitate seamless communication across diverse communities – a critical asset when interacting with tourists at Intramuros or residents in Quiapo's historic neighborhoods. Additionally, my certification as a First Responder from the Philippine Red Cross ensures I can provide immediate assistance during emergencies, complementing my police training.</w:t>
      </w:r>
    </w:p>
    <w:p>
      <w:pPr>
        <w:pStyle w:val="BodyText"/>
      </w:pPr>
      <w:r>
        <w:t xml:space="preserve">My commitment to the highest standards of integrity is non-negotiable. I have undergone mandatory PNP background checks for all internship programs and maintain an unblemished disciplinary record. The 2019 Manila Peace and Security Summit emphasized that "the future of Philippine policing lies in nurturing ethical cadets who understand our heritage," and I am determined to embody this principle. During my community work, I resolved a conflict between two barangay leaders without resorting to force – a testament to the de-escalation techniques taught in the PNP's Basic Course, which I aspire to master through this internship.</w:t>
      </w:r>
    </w:p>
    <w:p>
      <w:pPr>
        <w:pStyle w:val="BodyText"/>
      </w:pPr>
      <w:r>
        <w:t xml:space="preserve">As an Internship Application Letter for Police Officer in Philippines Manila, this document acknowledges that my role would be strictly educational under supervision. I am prepared to begin as a Field Training Participant (FTP) assigned to the 3rd Police Precinct in Quiapo or the District's Community Policing Unit. I understand that this is not a position of authority but an opportunity to learn from experienced officers who navigate Manila's unique challenges daily – from managing protests at the Luneta during national holidays to coordinating with Coast Guard units during typhoon season along Manila Bay.</w:t>
      </w:r>
    </w:p>
    <w:p>
      <w:pPr>
        <w:pStyle w:val="BodyText"/>
      </w:pPr>
      <w:r>
        <w:t xml:space="preserve">Manila represents more than just a city; it is the pulsating heart of our nation where police work directly impacts millions. I am eager to contribute my academic knowledge while absorbing the practical wisdom of veteran officers who have protected this city through decades of change. The opportunity to learn from your district's legacy – dating back to the early 1900s when Manila was one of Asia's first modern police systems – would be a privilege I would honor with absolute dedication.</w:t>
      </w:r>
    </w:p>
    <w:p>
      <w:pPr>
        <w:pStyle w:val="BodyText"/>
      </w:pPr>
      <w:r>
        <w:t xml:space="preserve">My resume, attached for your review, details my qualifications including emergency response training and community engagement projects. I am available for an interview at your earliest convenience and can immediately commence the internship upon acceptance. Thank you for considering this Internship Application Letter from a future guardian of Manila's security. I look forward to the possibility of contributing to the noble mission that has defined Philippine law enforcement since 1898.</w:t>
      </w:r>
    </w:p>
    <w:p>
      <w:pPr>
        <w:pStyle w:val="BodyText"/>
      </w:pPr>
      <w:r>
        <w:t xml:space="preserve">Respectfully submitted,</w:t>
      </w:r>
    </w:p>
    <w:p>
      <w:pPr>
        <w:pStyle w:val="BodyText"/>
      </w:pPr>
      <w:r>
        <w:rPr>
          <w:bCs/>
          <w:b/>
        </w:rPr>
        <w:t xml:space="preserve">[Your Full Name]</w:t>
      </w:r>
    </w:p>
    <w:p>
      <w:pPr>
        <w:pStyle w:val="BodyText"/>
      </w:pPr>
      <w:r>
        <w:rPr>
          <w:bCs/>
          <w:b/>
        </w:rPr>
        <w:t xml:space="preserve">Enclosures:</w:t>
      </w:r>
      <w:r>
        <w:t xml:space="preserve"> </w:t>
      </w:r>
      <w:r>
        <w:t xml:space="preserve">Resume, Academic Transcripts, Certificate of Good Conduct</w:t>
      </w:r>
    </w:p>
    <w:p>
      <w:pPr>
        <w:pStyle w:val="BodyText"/>
      </w:pPr>
      <w:r>
        <w:rPr>
          <w:bCs/>
          <w:b/>
        </w:rPr>
        <w:t xml:space="preserve">Note:</w:t>
      </w:r>
      <w:r>
        <w:t xml:space="preserve"> </w:t>
      </w:r>
      <w:r>
        <w:t xml:space="preserve">This Internship Application Letter complies with the PNP Administrative Order No. 14-2018 on Cadet Training Programs and Philippine Republic Act No. 6975 (Philippine National Police Act of 19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Philippines Manila</dc:title>
  <dc:creator/>
  <dc:language>en</dc:language>
  <cp:keywords/>
  <dcterms:created xsi:type="dcterms:W3CDTF">2026-07-23T15:11:40Z</dcterms:created>
  <dcterms:modified xsi:type="dcterms:W3CDTF">2026-07-23T15:11:40Z</dcterms:modified>
</cp:coreProperties>
</file>

<file path=docProps/custom.xml><?xml version="1.0" encoding="utf-8"?>
<Properties xmlns="http://schemas.openxmlformats.org/officeDocument/2006/custom-properties" xmlns:vt="http://schemas.openxmlformats.org/officeDocument/2006/docPropsVTypes"/>
</file>